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9CD99" w14:textId="37FBD2FE" w:rsidR="000B08E9" w:rsidRPr="000B08E9" w:rsidRDefault="000B08E9" w:rsidP="000B08E9">
      <w:pPr>
        <w:autoSpaceDE w:val="0"/>
        <w:autoSpaceDN w:val="0"/>
        <w:adjustRightInd w:val="0"/>
        <w:spacing w:after="0" w:line="240" w:lineRule="auto"/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</w:pPr>
      <w:r w:rsidRPr="00536BC8">
        <w:rPr>
          <w:rFonts w:ascii="Arial" w:hAnsi="Arial" w:cs="Arial"/>
          <w:b/>
          <w:bCs/>
          <w:color w:val="002060"/>
          <w:sz w:val="44"/>
          <w:szCs w:val="44"/>
        </w:rPr>
        <w:t xml:space="preserve">Codicil </w:t>
      </w:r>
      <w:r>
        <w:rPr>
          <w:rFonts w:ascii="Arial" w:hAnsi="Arial" w:cs="Arial"/>
          <w:b/>
          <w:bCs/>
          <w:color w:val="7030A0"/>
          <w:sz w:val="44"/>
          <w:szCs w:val="44"/>
        </w:rPr>
        <w:tab/>
      </w:r>
      <w:r>
        <w:rPr>
          <w:rFonts w:ascii="Arial" w:hAnsi="Arial" w:cs="Arial"/>
          <w:b/>
          <w:bCs/>
          <w:color w:val="7030A0"/>
          <w:sz w:val="44"/>
          <w:szCs w:val="44"/>
        </w:rPr>
        <w:tab/>
      </w:r>
      <w:r>
        <w:rPr>
          <w:rFonts w:ascii="Arial" w:hAnsi="Arial" w:cs="Arial"/>
          <w:b/>
          <w:bCs/>
          <w:color w:val="7030A0"/>
          <w:sz w:val="44"/>
          <w:szCs w:val="44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  <w:r>
        <w:rPr>
          <w:rFonts w:ascii="FoundrySterling-Bold" w:hAnsi="FoundrySterling-Bold" w:cs="FoundrySterling-Bold"/>
          <w:b/>
          <w:bCs/>
          <w:color w:val="D4007A"/>
          <w:sz w:val="80"/>
          <w:szCs w:val="80"/>
        </w:rPr>
        <w:tab/>
      </w:r>
    </w:p>
    <w:p w14:paraId="1BAF3F30" w14:textId="222F8BED" w:rsidR="000B08E9" w:rsidRPr="00AC5B2D" w:rsidRDefault="00F77B78" w:rsidP="000B08E9">
      <w:pPr>
        <w:pStyle w:val="NoSpacing"/>
        <w:rPr>
          <w:rFonts w:ascii="Arial" w:hAnsi="Arial" w:cs="Arial"/>
        </w:rPr>
      </w:pPr>
      <w:r w:rsidRPr="00AC5B2D">
        <w:rPr>
          <w:rFonts w:ascii="Arial" w:hAnsi="Arial" w:cs="Arial"/>
        </w:rPr>
        <w:t>Please ensure that you sign this form</w:t>
      </w:r>
      <w:r w:rsidR="003520DD" w:rsidRPr="00AC5B2D">
        <w:rPr>
          <w:rFonts w:ascii="Arial" w:hAnsi="Arial" w:cs="Arial"/>
        </w:rPr>
        <w:tab/>
      </w:r>
      <w:r w:rsidR="00AC5B2D" w:rsidRPr="00AC5B2D">
        <w:rPr>
          <w:rFonts w:ascii="Arial" w:hAnsi="Arial" w:cs="Arial"/>
        </w:rPr>
        <w:tab/>
      </w:r>
      <w:r w:rsidR="00AC5B2D" w:rsidRPr="00AC5B2D">
        <w:rPr>
          <w:rFonts w:ascii="Arial" w:hAnsi="Arial" w:cs="Arial"/>
        </w:rPr>
        <w:tab/>
      </w:r>
      <w:r w:rsidR="00E52807" w:rsidRPr="00AC5B2D">
        <w:rPr>
          <w:rFonts w:ascii="Arial" w:hAnsi="Arial" w:cs="Arial"/>
        </w:rPr>
        <w:t>• Your executor</w:t>
      </w:r>
      <w:r w:rsidR="003520DD" w:rsidRPr="00AC5B2D">
        <w:rPr>
          <w:rFonts w:ascii="Arial" w:hAnsi="Arial" w:cs="Arial"/>
        </w:rPr>
        <w:tab/>
      </w:r>
    </w:p>
    <w:p w14:paraId="4AB179E6" w14:textId="4A900DE4" w:rsidR="00F77B78" w:rsidRPr="00AC5B2D" w:rsidRDefault="00F77B78" w:rsidP="000B08E9">
      <w:pPr>
        <w:pStyle w:val="NoSpacing"/>
        <w:rPr>
          <w:rFonts w:ascii="Arial" w:hAnsi="Arial" w:cs="Arial"/>
        </w:rPr>
      </w:pPr>
      <w:r w:rsidRPr="00AC5B2D">
        <w:rPr>
          <w:rFonts w:ascii="Arial" w:hAnsi="Arial" w:cs="Arial"/>
        </w:rPr>
        <w:t>in the presence of two independent</w:t>
      </w:r>
      <w:r w:rsidR="008C747E" w:rsidRPr="00AC5B2D">
        <w:rPr>
          <w:rFonts w:ascii="Arial" w:hAnsi="Arial" w:cs="Arial"/>
        </w:rPr>
        <w:tab/>
      </w:r>
      <w:r w:rsidR="00540E5E" w:rsidRPr="00AC5B2D">
        <w:rPr>
          <w:rFonts w:ascii="Arial" w:hAnsi="Arial" w:cs="Arial"/>
        </w:rPr>
        <w:tab/>
      </w:r>
      <w:r w:rsidR="00AC5B2D" w:rsidRPr="00AC5B2D">
        <w:rPr>
          <w:rFonts w:ascii="Arial" w:hAnsi="Arial" w:cs="Arial"/>
        </w:rPr>
        <w:tab/>
      </w:r>
      <w:r w:rsidR="00AC5B2D" w:rsidRPr="00AC5B2D">
        <w:rPr>
          <w:rFonts w:ascii="Arial" w:hAnsi="Arial" w:cs="Arial"/>
        </w:rPr>
        <w:tab/>
      </w:r>
      <w:r w:rsidR="004D615A" w:rsidRPr="00AC5B2D">
        <w:rPr>
          <w:rFonts w:ascii="Arial" w:hAnsi="Arial" w:cs="Arial"/>
        </w:rPr>
        <w:t>• Your executor’s spouse</w:t>
      </w:r>
    </w:p>
    <w:p w14:paraId="761B5124" w14:textId="0F99E2DF" w:rsidR="007D4C9C" w:rsidRPr="00AC5B2D" w:rsidRDefault="00F77B78" w:rsidP="000B08E9">
      <w:pPr>
        <w:pStyle w:val="NoSpacing"/>
        <w:rPr>
          <w:rFonts w:ascii="HelveticaNeueLTStd-Lt" w:hAnsi="HelveticaNeueLTStd-Lt" w:cs="HelveticaNeueLTStd-Lt"/>
          <w:sz w:val="21"/>
          <w:szCs w:val="21"/>
        </w:rPr>
      </w:pPr>
      <w:r w:rsidRPr="00AC5B2D">
        <w:rPr>
          <w:rFonts w:ascii="Arial" w:hAnsi="Arial" w:cs="Arial"/>
        </w:rPr>
        <w:t xml:space="preserve">witnesses. The following people </w:t>
      </w:r>
      <w:r w:rsidRPr="00AC5B2D">
        <w:rPr>
          <w:rFonts w:ascii="Arial" w:hAnsi="Arial" w:cs="Arial"/>
          <w:b/>
          <w:bCs/>
        </w:rPr>
        <w:t>cannot</w:t>
      </w:r>
      <w:r w:rsidR="004D615A" w:rsidRPr="00AC5B2D">
        <w:rPr>
          <w:rFonts w:ascii="Arial" w:hAnsi="Arial" w:cs="Arial"/>
          <w:b/>
          <w:bCs/>
        </w:rPr>
        <w:tab/>
      </w:r>
      <w:r w:rsidR="00AC5B2D" w:rsidRPr="00AC5B2D">
        <w:rPr>
          <w:rFonts w:ascii="Arial" w:hAnsi="Arial" w:cs="Arial"/>
          <w:b/>
          <w:bCs/>
        </w:rPr>
        <w:tab/>
      </w:r>
      <w:r w:rsidR="00AC5B2D" w:rsidRPr="00AC5B2D">
        <w:rPr>
          <w:rFonts w:ascii="Arial" w:hAnsi="Arial" w:cs="Arial"/>
          <w:b/>
          <w:bCs/>
        </w:rPr>
        <w:tab/>
      </w:r>
      <w:r w:rsidR="00480CC6" w:rsidRPr="00AC5B2D">
        <w:rPr>
          <w:rFonts w:ascii="Arial" w:hAnsi="Arial" w:cs="Arial"/>
        </w:rPr>
        <w:t>• A beneficiary of your will</w:t>
      </w:r>
      <w:r w:rsidR="00480CC6" w:rsidRPr="00AC5B2D">
        <w:rPr>
          <w:rFonts w:ascii="HelveticaNeueLTStd-Lt" w:hAnsi="HelveticaNeueLTStd-Lt" w:cs="HelveticaNeueLTStd-Lt"/>
          <w:sz w:val="21"/>
          <w:szCs w:val="21"/>
        </w:rPr>
        <w:t xml:space="preserve"> </w:t>
      </w:r>
    </w:p>
    <w:p w14:paraId="310D5ABA" w14:textId="6C733AC5" w:rsidR="001A5ED0" w:rsidRDefault="008B1EEC" w:rsidP="000B08E9">
      <w:pPr>
        <w:pStyle w:val="NoSpacing"/>
        <w:rPr>
          <w:rFonts w:ascii="Arial" w:hAnsi="Arial" w:cs="Arial"/>
        </w:rPr>
      </w:pPr>
      <w:r w:rsidRPr="00AC5B2D">
        <w:rPr>
          <w:rFonts w:ascii="Arial" w:hAnsi="Arial" w:cs="Arial"/>
        </w:rPr>
        <w:t>witness your codicil:</w:t>
      </w:r>
      <w:r w:rsidR="004D615A" w:rsidRPr="00AC5B2D">
        <w:rPr>
          <w:rFonts w:ascii="Arial" w:hAnsi="Arial" w:cs="Arial"/>
        </w:rPr>
        <w:tab/>
      </w:r>
      <w:r w:rsidR="00FD664F" w:rsidRPr="00AC5B2D">
        <w:rPr>
          <w:rFonts w:ascii="Arial" w:hAnsi="Arial" w:cs="Arial"/>
        </w:rPr>
        <w:tab/>
      </w:r>
      <w:r w:rsidR="007D4C9C" w:rsidRPr="00AC5B2D">
        <w:rPr>
          <w:rFonts w:ascii="Arial" w:hAnsi="Arial" w:cs="Arial"/>
        </w:rPr>
        <w:tab/>
      </w:r>
      <w:r w:rsidR="007D4C9C" w:rsidRPr="00AC5B2D">
        <w:rPr>
          <w:rFonts w:ascii="Arial" w:hAnsi="Arial" w:cs="Arial"/>
        </w:rPr>
        <w:tab/>
      </w:r>
      <w:r w:rsidR="00AC5B2D" w:rsidRPr="00AC5B2D">
        <w:rPr>
          <w:rFonts w:ascii="Arial" w:hAnsi="Arial" w:cs="Arial"/>
        </w:rPr>
        <w:tab/>
      </w:r>
      <w:r w:rsidR="00AC5B2D" w:rsidRPr="00AC5B2D">
        <w:rPr>
          <w:rFonts w:ascii="Arial" w:hAnsi="Arial" w:cs="Arial"/>
        </w:rPr>
        <w:tab/>
      </w:r>
      <w:r w:rsidR="00FD664F" w:rsidRPr="00AC5B2D">
        <w:rPr>
          <w:rFonts w:ascii="Arial" w:hAnsi="Arial" w:cs="Arial"/>
        </w:rPr>
        <w:t>• A beneficiary’s spouse</w:t>
      </w:r>
    </w:p>
    <w:p w14:paraId="0C127A02" w14:textId="1BA29633" w:rsidR="00AC5B2D" w:rsidRDefault="00AC5B2D" w:rsidP="000B08E9">
      <w:pPr>
        <w:pStyle w:val="NoSpacing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9F1C0" wp14:editId="7F8B2E1A">
                <wp:simplePos x="0" y="0"/>
                <wp:positionH relativeFrom="column">
                  <wp:posOffset>-257175</wp:posOffset>
                </wp:positionH>
                <wp:positionV relativeFrom="paragraph">
                  <wp:posOffset>102236</wp:posOffset>
                </wp:positionV>
                <wp:extent cx="97250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25025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rgbClr val="7030A0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0FD7EA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25pt,8.05pt" to="745.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" strokecolor="#7030a0">
                <v:stroke dashstyle="3 1"/>
              </v:line>
            </w:pict>
          </mc:Fallback>
        </mc:AlternateContent>
      </w:r>
    </w:p>
    <w:p w14:paraId="6AD1C4F7" w14:textId="77777777" w:rsidR="00AC5B2D" w:rsidRDefault="00AC5B2D" w:rsidP="00EE40C2">
      <w:pPr>
        <w:pStyle w:val="NoSpacing"/>
        <w:rPr>
          <w:rFonts w:ascii="Arial" w:hAnsi="Arial" w:cs="Arial"/>
        </w:rPr>
        <w:sectPr w:rsidR="00AC5B2D" w:rsidSect="00AC5B2D">
          <w:headerReference w:type="default" r:id="rId10"/>
          <w:pgSz w:w="16838" w:h="11906" w:orient="landscape"/>
          <w:pgMar w:top="1440" w:right="1080" w:bottom="1440" w:left="1080" w:header="708" w:footer="708" w:gutter="0"/>
          <w:cols w:space="708"/>
          <w:docGrid w:linePitch="360"/>
        </w:sectPr>
      </w:pPr>
    </w:p>
    <w:p w14:paraId="7C6224AF" w14:textId="77777777" w:rsidR="00AC5B2D" w:rsidRDefault="00AC5B2D" w:rsidP="00EE40C2">
      <w:pPr>
        <w:pStyle w:val="NoSpacing"/>
        <w:rPr>
          <w:rFonts w:ascii="Arial" w:hAnsi="Arial" w:cs="Arial"/>
          <w:sz w:val="24"/>
          <w:szCs w:val="24"/>
        </w:rPr>
      </w:pPr>
    </w:p>
    <w:p w14:paraId="7A28AAAA" w14:textId="5C2647A2" w:rsidR="009E5B06" w:rsidRPr="00AC5B2D" w:rsidRDefault="00BF3FDC" w:rsidP="00EE40C2">
      <w:pPr>
        <w:pStyle w:val="NoSpacing"/>
        <w:rPr>
          <w:rFonts w:ascii="Arial" w:hAnsi="Arial" w:cs="Arial"/>
          <w:sz w:val="24"/>
          <w:szCs w:val="24"/>
        </w:rPr>
      </w:pPr>
      <w:r w:rsidRPr="00AC5B2D">
        <w:rPr>
          <w:rFonts w:ascii="Arial" w:hAnsi="Arial" w:cs="Arial"/>
          <w:sz w:val="24"/>
          <w:szCs w:val="24"/>
        </w:rPr>
        <w:t xml:space="preserve">I </w:t>
      </w:r>
      <w:r w:rsidR="009E5B06" w:rsidRPr="00AC5B2D">
        <w:rPr>
          <w:rFonts w:ascii="Arial" w:hAnsi="Arial" w:cs="Arial"/>
          <w:sz w:val="24"/>
          <w:szCs w:val="24"/>
        </w:rPr>
        <w:t>(full name) _________________________________________</w:t>
      </w:r>
      <w:r w:rsidR="00AC5B2D">
        <w:rPr>
          <w:rFonts w:ascii="Arial" w:hAnsi="Arial" w:cs="Arial"/>
          <w:sz w:val="24"/>
          <w:szCs w:val="24"/>
        </w:rPr>
        <w:t>___</w:t>
      </w:r>
      <w:r w:rsidR="00EE40C2" w:rsidRPr="00AC5B2D">
        <w:rPr>
          <w:rFonts w:ascii="Arial" w:hAnsi="Arial" w:cs="Arial"/>
          <w:sz w:val="24"/>
          <w:szCs w:val="24"/>
        </w:rPr>
        <w:tab/>
      </w:r>
      <w:r w:rsidR="00EE40C2" w:rsidRPr="00AC5B2D">
        <w:rPr>
          <w:rFonts w:ascii="Arial" w:hAnsi="Arial" w:cs="Arial"/>
          <w:sz w:val="24"/>
          <w:szCs w:val="24"/>
        </w:rPr>
        <w:tab/>
      </w:r>
    </w:p>
    <w:p w14:paraId="16DB5441" w14:textId="77777777" w:rsidR="00C8225B" w:rsidRPr="00AC5B2D" w:rsidRDefault="00C8225B" w:rsidP="009E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E3E40"/>
          <w:sz w:val="24"/>
          <w:szCs w:val="24"/>
        </w:rPr>
      </w:pPr>
    </w:p>
    <w:p w14:paraId="48ABA6F2" w14:textId="7331C9BB" w:rsidR="009E5B06" w:rsidRPr="00AC5B2D" w:rsidRDefault="009E5B06" w:rsidP="00C037C4">
      <w:pPr>
        <w:pStyle w:val="NoSpacing"/>
        <w:rPr>
          <w:rFonts w:ascii="Arial" w:hAnsi="Arial" w:cs="Arial"/>
          <w:sz w:val="24"/>
          <w:szCs w:val="24"/>
        </w:rPr>
      </w:pPr>
      <w:r w:rsidRPr="00AC5B2D">
        <w:rPr>
          <w:rFonts w:ascii="Arial" w:hAnsi="Arial" w:cs="Arial"/>
          <w:sz w:val="24"/>
          <w:szCs w:val="24"/>
        </w:rPr>
        <w:t>of (full address) ______________________</w:t>
      </w:r>
      <w:r w:rsidR="00AC5B2D">
        <w:rPr>
          <w:rFonts w:ascii="Arial" w:hAnsi="Arial" w:cs="Arial"/>
          <w:sz w:val="24"/>
          <w:szCs w:val="24"/>
        </w:rPr>
        <w:t xml:space="preserve">__ </w:t>
      </w:r>
      <w:r w:rsidRPr="00AC5B2D">
        <w:rPr>
          <w:rFonts w:ascii="Arial" w:hAnsi="Arial" w:cs="Arial"/>
          <w:sz w:val="24"/>
          <w:szCs w:val="24"/>
        </w:rPr>
        <w:t>Postcode</w:t>
      </w:r>
      <w:r w:rsidR="00AC5B2D" w:rsidRPr="00AC5B2D">
        <w:rPr>
          <w:rFonts w:ascii="Arial" w:hAnsi="Arial" w:cs="Arial"/>
          <w:sz w:val="24"/>
          <w:szCs w:val="24"/>
        </w:rPr>
        <w:t xml:space="preserve"> </w:t>
      </w:r>
      <w:r w:rsidRPr="00AC5B2D">
        <w:rPr>
          <w:rFonts w:ascii="Arial" w:hAnsi="Arial" w:cs="Arial"/>
          <w:sz w:val="24"/>
          <w:szCs w:val="24"/>
        </w:rPr>
        <w:t>________</w:t>
      </w:r>
      <w:r w:rsidR="00AC5B2D">
        <w:rPr>
          <w:rFonts w:ascii="Arial" w:hAnsi="Arial" w:cs="Arial"/>
          <w:sz w:val="24"/>
          <w:szCs w:val="24"/>
        </w:rPr>
        <w:t>_</w:t>
      </w:r>
      <w:r w:rsidR="00C037C4" w:rsidRPr="00AC5B2D">
        <w:rPr>
          <w:rFonts w:ascii="Arial" w:hAnsi="Arial" w:cs="Arial"/>
          <w:sz w:val="24"/>
          <w:szCs w:val="24"/>
        </w:rPr>
        <w:tab/>
      </w:r>
    </w:p>
    <w:p w14:paraId="7C30762A" w14:textId="7021D7A2" w:rsidR="009E5B06" w:rsidRPr="00AC5B2D" w:rsidRDefault="009E5B06" w:rsidP="00BA0566">
      <w:pPr>
        <w:pStyle w:val="NoSpacing"/>
        <w:rPr>
          <w:rFonts w:ascii="Arial" w:hAnsi="Arial" w:cs="Arial"/>
          <w:sz w:val="24"/>
          <w:szCs w:val="24"/>
        </w:rPr>
      </w:pPr>
      <w:r w:rsidRPr="00AC5B2D">
        <w:rPr>
          <w:rFonts w:ascii="Arial" w:hAnsi="Arial" w:cs="Arial"/>
          <w:sz w:val="24"/>
          <w:szCs w:val="24"/>
        </w:rPr>
        <w:t>declare this to be the (1st/2nd/3rd/other) ___________________</w:t>
      </w:r>
      <w:r w:rsidR="00BA0566" w:rsidRPr="00AC5B2D">
        <w:rPr>
          <w:rFonts w:ascii="Arial" w:hAnsi="Arial" w:cs="Arial"/>
          <w:sz w:val="24"/>
          <w:szCs w:val="24"/>
        </w:rPr>
        <w:tab/>
      </w:r>
      <w:r w:rsidR="00BA0566" w:rsidRPr="00AC5B2D">
        <w:rPr>
          <w:rFonts w:ascii="Arial" w:hAnsi="Arial" w:cs="Arial"/>
          <w:sz w:val="24"/>
          <w:szCs w:val="24"/>
        </w:rPr>
        <w:tab/>
      </w:r>
      <w:r w:rsidR="00BA0566" w:rsidRPr="00AC5B2D">
        <w:rPr>
          <w:rFonts w:ascii="Arial" w:hAnsi="Arial" w:cs="Arial"/>
          <w:sz w:val="24"/>
          <w:szCs w:val="24"/>
        </w:rPr>
        <w:tab/>
      </w:r>
      <w:r w:rsidR="00BA0566" w:rsidRPr="00AC5B2D">
        <w:rPr>
          <w:rFonts w:ascii="Arial" w:hAnsi="Arial" w:cs="Arial"/>
          <w:sz w:val="24"/>
          <w:szCs w:val="24"/>
        </w:rPr>
        <w:tab/>
      </w:r>
    </w:p>
    <w:p w14:paraId="5009E614" w14:textId="2AC5512A" w:rsidR="00E96565" w:rsidRPr="00AC5B2D" w:rsidRDefault="009E5B06" w:rsidP="00AC5B2D">
      <w:pPr>
        <w:pStyle w:val="NoSpacing"/>
        <w:rPr>
          <w:rFonts w:ascii="Arial" w:hAnsi="Arial" w:cs="Arial"/>
          <w:color w:val="3E3E40"/>
          <w:sz w:val="24"/>
          <w:szCs w:val="24"/>
        </w:rPr>
      </w:pPr>
      <w:r w:rsidRPr="00AC5B2D">
        <w:rPr>
          <w:rFonts w:ascii="Arial" w:hAnsi="Arial" w:cs="Arial"/>
          <w:sz w:val="24"/>
          <w:szCs w:val="24"/>
        </w:rPr>
        <w:t>codicil to my will dated and made (date)</w:t>
      </w:r>
      <w:r w:rsidR="00AC5B2D">
        <w:rPr>
          <w:rFonts w:ascii="Arial" w:hAnsi="Arial" w:cs="Arial"/>
          <w:sz w:val="24"/>
          <w:szCs w:val="24"/>
        </w:rPr>
        <w:t xml:space="preserve"> _</w:t>
      </w:r>
      <w:r w:rsidRPr="00AC5B2D">
        <w:rPr>
          <w:rFonts w:ascii="Arial" w:hAnsi="Arial" w:cs="Arial"/>
          <w:sz w:val="24"/>
          <w:szCs w:val="24"/>
        </w:rPr>
        <w:t>___________________</w:t>
      </w:r>
      <w:r w:rsidR="00437FEC" w:rsidRPr="00AC5B2D">
        <w:rPr>
          <w:rFonts w:ascii="Arial" w:hAnsi="Arial" w:cs="Arial"/>
          <w:sz w:val="24"/>
          <w:szCs w:val="24"/>
        </w:rPr>
        <w:tab/>
      </w:r>
      <w:r w:rsidR="00437FEC" w:rsidRPr="00AC5B2D">
        <w:rPr>
          <w:rFonts w:ascii="Arial" w:hAnsi="Arial" w:cs="Arial"/>
          <w:sz w:val="24"/>
          <w:szCs w:val="24"/>
        </w:rPr>
        <w:tab/>
      </w:r>
      <w:r w:rsidR="00437FEC" w:rsidRPr="00AC5B2D">
        <w:rPr>
          <w:rFonts w:ascii="Arial" w:hAnsi="Arial" w:cs="Arial"/>
          <w:sz w:val="24"/>
          <w:szCs w:val="24"/>
        </w:rPr>
        <w:tab/>
      </w:r>
      <w:r w:rsidR="00437FEC" w:rsidRPr="00AC5B2D">
        <w:rPr>
          <w:rFonts w:ascii="Arial" w:hAnsi="Arial" w:cs="Arial"/>
          <w:sz w:val="24"/>
          <w:szCs w:val="24"/>
        </w:rPr>
        <w:tab/>
      </w:r>
    </w:p>
    <w:p w14:paraId="0264D092" w14:textId="70512B15" w:rsidR="00D60E90" w:rsidRPr="00AC5B2D" w:rsidRDefault="009E5B06" w:rsidP="009E5B0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E3E40"/>
          <w:sz w:val="24"/>
          <w:szCs w:val="24"/>
        </w:rPr>
      </w:pPr>
      <w:r w:rsidRPr="00AC5B2D">
        <w:rPr>
          <w:rFonts w:ascii="Arial" w:hAnsi="Arial" w:cs="Arial"/>
          <w:sz w:val="24"/>
          <w:szCs w:val="24"/>
        </w:rPr>
        <w:t>I</w:t>
      </w:r>
      <w:r w:rsidRPr="00AC5B2D">
        <w:rPr>
          <w:rFonts w:ascii="Arial" w:hAnsi="Arial" w:cs="Arial"/>
          <w:color w:val="3E3E40"/>
          <w:sz w:val="24"/>
          <w:szCs w:val="24"/>
        </w:rPr>
        <w:t xml:space="preserve"> </w:t>
      </w:r>
      <w:r w:rsidRPr="00AC5B2D">
        <w:rPr>
          <w:rFonts w:ascii="Arial" w:hAnsi="Arial" w:cs="Arial"/>
          <w:sz w:val="24"/>
          <w:szCs w:val="24"/>
        </w:rPr>
        <w:t>give, free of inheritance tax, the sum of £______</w:t>
      </w:r>
      <w:r w:rsidR="000D4288" w:rsidRPr="00AC5B2D">
        <w:rPr>
          <w:rFonts w:ascii="Arial" w:hAnsi="Arial" w:cs="Arial"/>
          <w:sz w:val="24"/>
          <w:szCs w:val="24"/>
        </w:rPr>
        <w:t>_</w:t>
      </w:r>
      <w:r w:rsidR="00AC5B2D" w:rsidRPr="00AC5B2D">
        <w:rPr>
          <w:rFonts w:ascii="Arial" w:hAnsi="Arial" w:cs="Arial"/>
          <w:sz w:val="24"/>
          <w:szCs w:val="24"/>
        </w:rPr>
        <w:t>__________</w:t>
      </w:r>
      <w:r w:rsidR="00360327" w:rsidRPr="00AC5B2D">
        <w:rPr>
          <w:rFonts w:ascii="Arial" w:hAnsi="Arial" w:cs="Arial"/>
          <w:color w:val="3E3E40"/>
          <w:sz w:val="24"/>
          <w:szCs w:val="24"/>
        </w:rPr>
        <w:tab/>
      </w:r>
    </w:p>
    <w:p w14:paraId="38004A91" w14:textId="77777777" w:rsidR="00AC5B2D" w:rsidRDefault="00AC5B2D" w:rsidP="00AC5B2D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7B5E6548" w14:textId="5814FB7A" w:rsidR="009E5B06" w:rsidRPr="00AC5B2D" w:rsidRDefault="009E5B06" w:rsidP="00AC5B2D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AC5B2D">
        <w:rPr>
          <w:rFonts w:ascii="Arial" w:hAnsi="Arial" w:cs="Arial"/>
          <w:sz w:val="24"/>
          <w:szCs w:val="24"/>
        </w:rPr>
        <w:t xml:space="preserve">to </w:t>
      </w:r>
      <w:r w:rsidR="002752BA" w:rsidRPr="00AC5B2D">
        <w:rPr>
          <w:rFonts w:ascii="Arial" w:hAnsi="Arial" w:cs="Arial"/>
          <w:sz w:val="24"/>
          <w:szCs w:val="24"/>
        </w:rPr>
        <w:t>Affinity Trust</w:t>
      </w:r>
      <w:r w:rsidRPr="00AC5B2D">
        <w:rPr>
          <w:rFonts w:ascii="Arial" w:hAnsi="Arial" w:cs="Arial"/>
          <w:sz w:val="24"/>
          <w:szCs w:val="24"/>
        </w:rPr>
        <w:t xml:space="preserve">, of </w:t>
      </w:r>
      <w:r w:rsidR="00162EF6" w:rsidRPr="00AC5B2D">
        <w:rPr>
          <w:rFonts w:ascii="Arial" w:hAnsi="Arial" w:cs="Arial"/>
          <w:sz w:val="24"/>
          <w:szCs w:val="24"/>
          <w:shd w:val="clear" w:color="auto" w:fill="FFFFFF"/>
        </w:rPr>
        <w:t>1 St. Andrew's Court, Wellington Street, Thame, Oxfordshire OX9 3WT</w:t>
      </w:r>
      <w:r w:rsidR="00205E7F" w:rsidRPr="00AC5B2D">
        <w:rPr>
          <w:rFonts w:ascii="Arial" w:hAnsi="Arial" w:cs="Arial"/>
          <w:sz w:val="24"/>
          <w:szCs w:val="24"/>
        </w:rPr>
        <w:t xml:space="preserve"> </w:t>
      </w:r>
      <w:r w:rsidRPr="00AC5B2D">
        <w:rPr>
          <w:rFonts w:ascii="Arial" w:hAnsi="Arial" w:cs="Arial"/>
          <w:sz w:val="24"/>
          <w:szCs w:val="24"/>
        </w:rPr>
        <w:t xml:space="preserve">registered charity numbers </w:t>
      </w:r>
      <w:r w:rsidR="00B67EDD" w:rsidRPr="00AC5B2D">
        <w:rPr>
          <w:rFonts w:ascii="Arial" w:hAnsi="Arial" w:cs="Arial"/>
          <w:sz w:val="24"/>
          <w:szCs w:val="24"/>
        </w:rPr>
        <w:t>1139891</w:t>
      </w:r>
      <w:r w:rsidRPr="00AC5B2D">
        <w:rPr>
          <w:rFonts w:ascii="Arial" w:hAnsi="Arial" w:cs="Arial"/>
          <w:sz w:val="24"/>
          <w:szCs w:val="24"/>
        </w:rPr>
        <w:t xml:space="preserve"> (England</w:t>
      </w:r>
      <w:r w:rsidR="006033C0" w:rsidRPr="00AC5B2D">
        <w:rPr>
          <w:rFonts w:ascii="Arial" w:hAnsi="Arial" w:cs="Arial"/>
          <w:sz w:val="24"/>
          <w:szCs w:val="24"/>
        </w:rPr>
        <w:t xml:space="preserve"> </w:t>
      </w:r>
      <w:r w:rsidRPr="00AC5B2D">
        <w:rPr>
          <w:rFonts w:ascii="Arial" w:hAnsi="Arial" w:cs="Arial"/>
          <w:sz w:val="24"/>
          <w:szCs w:val="24"/>
        </w:rPr>
        <w:t xml:space="preserve">and Wales) </w:t>
      </w:r>
      <w:r w:rsidR="00C648EC" w:rsidRPr="00AC5B2D">
        <w:rPr>
          <w:rFonts w:ascii="Arial" w:hAnsi="Arial" w:cs="Arial"/>
          <w:sz w:val="24"/>
          <w:szCs w:val="24"/>
        </w:rPr>
        <w:t>SC043881</w:t>
      </w:r>
      <w:r w:rsidRPr="00AC5B2D">
        <w:rPr>
          <w:rFonts w:ascii="Arial" w:hAnsi="Arial" w:cs="Arial"/>
          <w:sz w:val="24"/>
          <w:szCs w:val="24"/>
        </w:rPr>
        <w:t xml:space="preserve"> (Scotland), absolutely for its general</w:t>
      </w:r>
      <w:r w:rsidR="00580301" w:rsidRPr="00AC5B2D">
        <w:rPr>
          <w:rFonts w:ascii="Arial" w:hAnsi="Arial" w:cs="Arial"/>
          <w:sz w:val="24"/>
          <w:szCs w:val="24"/>
        </w:rPr>
        <w:t xml:space="preserve"> </w:t>
      </w:r>
      <w:r w:rsidRPr="00AC5B2D">
        <w:rPr>
          <w:rFonts w:ascii="Arial" w:hAnsi="Arial" w:cs="Arial"/>
          <w:sz w:val="24"/>
          <w:szCs w:val="24"/>
        </w:rPr>
        <w:t>charitable purposes and I declare that the receipt of the</w:t>
      </w:r>
      <w:r w:rsidR="00330842" w:rsidRPr="00AC5B2D">
        <w:rPr>
          <w:rFonts w:ascii="Arial" w:hAnsi="Arial" w:cs="Arial"/>
          <w:sz w:val="24"/>
          <w:szCs w:val="24"/>
        </w:rPr>
        <w:t xml:space="preserve"> </w:t>
      </w:r>
      <w:r w:rsidR="00254B20" w:rsidRPr="00AC5B2D">
        <w:rPr>
          <w:rFonts w:ascii="Arial" w:hAnsi="Arial" w:cs="Arial"/>
          <w:sz w:val="24"/>
          <w:szCs w:val="24"/>
        </w:rPr>
        <w:t>T</w:t>
      </w:r>
      <w:r w:rsidRPr="00AC5B2D">
        <w:rPr>
          <w:rFonts w:ascii="Arial" w:hAnsi="Arial" w:cs="Arial"/>
          <w:sz w:val="24"/>
          <w:szCs w:val="24"/>
        </w:rPr>
        <w:t>reasurer or other proper officer for the time being shall be a</w:t>
      </w:r>
      <w:r w:rsidR="00580301" w:rsidRPr="00AC5B2D">
        <w:rPr>
          <w:rFonts w:ascii="Arial" w:hAnsi="Arial" w:cs="Arial"/>
          <w:b/>
          <w:bCs/>
          <w:sz w:val="24"/>
          <w:szCs w:val="24"/>
        </w:rPr>
        <w:t xml:space="preserve"> </w:t>
      </w:r>
      <w:r w:rsidRPr="00AC5B2D">
        <w:rPr>
          <w:rFonts w:ascii="Arial" w:hAnsi="Arial" w:cs="Arial"/>
          <w:sz w:val="24"/>
          <w:szCs w:val="24"/>
        </w:rPr>
        <w:t>sufficient discharge to my executors.</w:t>
      </w:r>
      <w:r w:rsidR="00947F2B" w:rsidRPr="00AC5B2D">
        <w:rPr>
          <w:rFonts w:ascii="Arial" w:hAnsi="Arial" w:cs="Arial"/>
          <w:sz w:val="24"/>
          <w:szCs w:val="24"/>
        </w:rPr>
        <w:tab/>
      </w:r>
      <w:r w:rsidR="00947F2B" w:rsidRPr="00AC5B2D">
        <w:rPr>
          <w:rFonts w:ascii="Arial" w:hAnsi="Arial" w:cs="Arial"/>
          <w:sz w:val="24"/>
          <w:szCs w:val="24"/>
        </w:rPr>
        <w:tab/>
      </w:r>
      <w:r w:rsidR="00FD42B5" w:rsidRPr="00AC5B2D">
        <w:rPr>
          <w:rFonts w:ascii="Arial" w:hAnsi="Arial" w:cs="Arial"/>
          <w:sz w:val="24"/>
          <w:szCs w:val="24"/>
        </w:rPr>
        <w:tab/>
      </w:r>
      <w:r w:rsidR="00FD42B5" w:rsidRPr="00AC5B2D">
        <w:rPr>
          <w:rFonts w:ascii="Arial" w:hAnsi="Arial" w:cs="Arial"/>
          <w:sz w:val="24"/>
          <w:szCs w:val="24"/>
        </w:rPr>
        <w:tab/>
      </w:r>
      <w:r w:rsidR="00FD42B5" w:rsidRPr="00AC5B2D">
        <w:rPr>
          <w:rFonts w:ascii="Arial" w:hAnsi="Arial" w:cs="Arial"/>
          <w:sz w:val="24"/>
          <w:szCs w:val="24"/>
        </w:rPr>
        <w:tab/>
      </w:r>
      <w:r w:rsidR="00FD42B5" w:rsidRPr="00AC5B2D">
        <w:rPr>
          <w:rFonts w:ascii="Arial" w:hAnsi="Arial" w:cs="Arial"/>
          <w:sz w:val="24"/>
          <w:szCs w:val="24"/>
        </w:rPr>
        <w:tab/>
      </w:r>
      <w:r w:rsidR="00FD42B5" w:rsidRPr="00AC5B2D">
        <w:rPr>
          <w:rFonts w:ascii="Arial" w:hAnsi="Arial" w:cs="Arial"/>
          <w:sz w:val="24"/>
          <w:szCs w:val="24"/>
        </w:rPr>
        <w:tab/>
      </w:r>
      <w:r w:rsidR="00947F2B" w:rsidRPr="00AC5B2D">
        <w:rPr>
          <w:rFonts w:ascii="Arial" w:hAnsi="Arial" w:cs="Arial"/>
          <w:sz w:val="24"/>
          <w:szCs w:val="24"/>
        </w:rPr>
        <w:tab/>
      </w:r>
      <w:r w:rsidR="00947F2B" w:rsidRPr="00AC5B2D">
        <w:rPr>
          <w:rFonts w:ascii="Arial" w:hAnsi="Arial" w:cs="Arial"/>
          <w:sz w:val="24"/>
          <w:szCs w:val="24"/>
        </w:rPr>
        <w:tab/>
      </w:r>
      <w:r w:rsidR="00947F2B" w:rsidRPr="00AC5B2D">
        <w:rPr>
          <w:rFonts w:ascii="Arial" w:hAnsi="Arial" w:cs="Arial"/>
          <w:sz w:val="24"/>
          <w:szCs w:val="24"/>
        </w:rPr>
        <w:tab/>
        <w:t xml:space="preserve">          </w:t>
      </w:r>
    </w:p>
    <w:p w14:paraId="179816D5" w14:textId="335DD919" w:rsidR="00AC5B2D" w:rsidRPr="00AC5B2D" w:rsidRDefault="00AC5B2D" w:rsidP="00AC5B2D">
      <w:pPr>
        <w:pStyle w:val="NoSpacing"/>
        <w:rPr>
          <w:rFonts w:ascii="Arial" w:hAnsi="Arial" w:cs="Arial"/>
          <w:sz w:val="24"/>
          <w:szCs w:val="24"/>
        </w:rPr>
      </w:pPr>
      <w:r w:rsidRPr="00AC5B2D">
        <w:rPr>
          <w:rFonts w:ascii="Arial" w:hAnsi="Arial" w:cs="Arial"/>
          <w:sz w:val="24"/>
          <w:szCs w:val="24"/>
        </w:rPr>
        <w:t xml:space="preserve">In all other respects I confirm my said will. In witness whereof       </w:t>
      </w:r>
    </w:p>
    <w:p w14:paraId="40B0B355" w14:textId="77777777" w:rsidR="00AC5B2D" w:rsidRPr="00AC5B2D" w:rsidRDefault="00AC5B2D" w:rsidP="00AC5B2D">
      <w:pPr>
        <w:pStyle w:val="NoSpacing"/>
        <w:rPr>
          <w:rFonts w:ascii="Arial" w:hAnsi="Arial" w:cs="Arial"/>
          <w:sz w:val="24"/>
          <w:szCs w:val="24"/>
        </w:rPr>
      </w:pPr>
      <w:r w:rsidRPr="00AC5B2D">
        <w:rPr>
          <w:rFonts w:ascii="Arial" w:hAnsi="Arial" w:cs="Arial"/>
          <w:sz w:val="24"/>
          <w:szCs w:val="24"/>
        </w:rPr>
        <w:t>I have hereunto set my hand this</w:t>
      </w:r>
      <w:r w:rsidRPr="00AC5B2D">
        <w:rPr>
          <w:rFonts w:ascii="Arial" w:hAnsi="Arial" w:cs="Arial"/>
          <w:sz w:val="24"/>
          <w:szCs w:val="24"/>
        </w:rPr>
        <w:tab/>
      </w:r>
      <w:r w:rsidRPr="00AC5B2D">
        <w:rPr>
          <w:rFonts w:ascii="Arial" w:hAnsi="Arial" w:cs="Arial"/>
          <w:sz w:val="24"/>
          <w:szCs w:val="24"/>
        </w:rPr>
        <w:tab/>
      </w:r>
      <w:r w:rsidRPr="00AC5B2D">
        <w:rPr>
          <w:rFonts w:ascii="Arial" w:hAnsi="Arial" w:cs="Arial"/>
          <w:sz w:val="24"/>
          <w:szCs w:val="24"/>
        </w:rPr>
        <w:tab/>
      </w:r>
      <w:r w:rsidRPr="00AC5B2D">
        <w:rPr>
          <w:rFonts w:ascii="Arial" w:hAnsi="Arial" w:cs="Arial"/>
          <w:sz w:val="24"/>
          <w:szCs w:val="24"/>
        </w:rPr>
        <w:tab/>
      </w:r>
      <w:r w:rsidRPr="00AC5B2D">
        <w:rPr>
          <w:rFonts w:ascii="Arial" w:hAnsi="Arial" w:cs="Arial"/>
          <w:sz w:val="24"/>
          <w:szCs w:val="24"/>
        </w:rPr>
        <w:tab/>
      </w:r>
      <w:r w:rsidRPr="00AC5B2D">
        <w:rPr>
          <w:rFonts w:ascii="Arial" w:hAnsi="Arial" w:cs="Arial"/>
          <w:sz w:val="24"/>
          <w:szCs w:val="24"/>
        </w:rPr>
        <w:tab/>
      </w:r>
      <w:r w:rsidRPr="00AC5B2D">
        <w:rPr>
          <w:rFonts w:ascii="Arial" w:hAnsi="Arial" w:cs="Arial"/>
          <w:sz w:val="24"/>
          <w:szCs w:val="24"/>
        </w:rPr>
        <w:tab/>
        <w:t xml:space="preserve">         </w:t>
      </w:r>
    </w:p>
    <w:p w14:paraId="55DCA86F" w14:textId="77777777" w:rsidR="00AC5B2D" w:rsidRPr="00AC5B2D" w:rsidRDefault="00AC5B2D" w:rsidP="00AC5B2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D367B07" w14:textId="77777777" w:rsidR="00AC5B2D" w:rsidRPr="00AC5B2D" w:rsidRDefault="00AC5B2D" w:rsidP="00AC5B2D">
      <w:pPr>
        <w:pStyle w:val="NoSpacing"/>
        <w:rPr>
          <w:rFonts w:ascii="Arial" w:hAnsi="Arial" w:cs="Arial"/>
        </w:rPr>
      </w:pPr>
      <w:r w:rsidRPr="00AC5B2D">
        <w:rPr>
          <w:rFonts w:ascii="Arial" w:hAnsi="Arial" w:cs="Arial"/>
          <w:sz w:val="24"/>
          <w:szCs w:val="24"/>
        </w:rPr>
        <w:t xml:space="preserve">__________ (day) of ______________________ (month) 20_____                                </w:t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  <w:r w:rsidRPr="00AC5B2D">
        <w:rPr>
          <w:rFonts w:ascii="Arial" w:hAnsi="Arial" w:cs="Arial"/>
          <w:color w:val="3E3E40"/>
        </w:rPr>
        <w:softHyphen/>
      </w:r>
    </w:p>
    <w:p w14:paraId="2B21EE6E" w14:textId="5EFA837A" w:rsidR="00AC5B2D" w:rsidRPr="00980C35" w:rsidRDefault="00AC5B2D" w:rsidP="00AC5B2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This is my 1st/2nd/3rd/other _____</w:t>
      </w:r>
      <w:r w:rsidR="00980C35">
        <w:rPr>
          <w:rFonts w:ascii="Arial" w:hAnsi="Arial" w:cs="Arial"/>
          <w:sz w:val="24"/>
          <w:szCs w:val="24"/>
        </w:rPr>
        <w:t xml:space="preserve">___________ </w:t>
      </w:r>
      <w:r w:rsidRPr="00980C35">
        <w:rPr>
          <w:rFonts w:ascii="Arial" w:hAnsi="Arial" w:cs="Arial"/>
          <w:sz w:val="24"/>
          <w:szCs w:val="24"/>
        </w:rPr>
        <w:t>codicil to the will:</w:t>
      </w:r>
    </w:p>
    <w:p w14:paraId="5A9080A1" w14:textId="77777777" w:rsidR="00980C35" w:rsidRDefault="00980C35" w:rsidP="00AC5B2D">
      <w:pPr>
        <w:autoSpaceDE w:val="0"/>
        <w:autoSpaceDN w:val="0"/>
        <w:adjustRightInd w:val="0"/>
        <w:spacing w:after="0" w:line="240" w:lineRule="auto"/>
        <w:rPr>
          <w:rFonts w:ascii="HelveticaNeueLTStd-Lt" w:hAnsi="HelveticaNeueLTStd-Lt" w:cs="HelveticaNeueLTStd-Lt"/>
          <w:color w:val="3E3E40"/>
          <w:sz w:val="19"/>
          <w:szCs w:val="19"/>
        </w:rPr>
      </w:pPr>
    </w:p>
    <w:p w14:paraId="388220AC" w14:textId="7F1320DF" w:rsidR="00D60E90" w:rsidRDefault="00AC5B2D" w:rsidP="00AC5B2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Testator’s signature:</w:t>
      </w:r>
    </w:p>
    <w:p w14:paraId="1BE1199A" w14:textId="259FF5E6" w:rsidR="00980C35" w:rsidRDefault="00980C35" w:rsidP="00AC5B2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4A940F0" w14:textId="6C2CFC7E" w:rsidR="00980C35" w:rsidRDefault="00980C35" w:rsidP="00AC5B2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34F12BC1" w14:textId="23286A6D" w:rsidR="00980C35" w:rsidRDefault="00980C35" w:rsidP="00AC5B2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070C605" w14:textId="1566CF5A" w:rsidR="00980C35" w:rsidRDefault="00980C35" w:rsidP="00980C3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Signed in the presence of:</w:t>
      </w:r>
    </w:p>
    <w:p w14:paraId="242D7A40" w14:textId="77777777" w:rsidR="00980C35" w:rsidRPr="00980C35" w:rsidRDefault="00980C35" w:rsidP="00980C3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5169657D" w14:textId="77777777" w:rsidR="00980C35" w:rsidRPr="00980C35" w:rsidRDefault="00980C35" w:rsidP="00980C3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80C35">
        <w:rPr>
          <w:rFonts w:ascii="Arial" w:hAnsi="Arial" w:cs="Arial"/>
          <w:b/>
          <w:bCs/>
          <w:sz w:val="24"/>
          <w:szCs w:val="24"/>
        </w:rPr>
        <w:t>First Witness</w:t>
      </w:r>
    </w:p>
    <w:p w14:paraId="536744AD" w14:textId="07DC1FB0" w:rsid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Signature_______________________________________________</w:t>
      </w:r>
    </w:p>
    <w:p w14:paraId="3BC279A3" w14:textId="77777777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Full name_______________________________________________</w:t>
      </w:r>
    </w:p>
    <w:p w14:paraId="2EC1456C" w14:textId="77777777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Address________________________________________________</w:t>
      </w:r>
    </w:p>
    <w:p w14:paraId="47910698" w14:textId="77777777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21B6BE33" w14:textId="0BF66DBA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Occupation</w:t>
      </w:r>
      <w:r>
        <w:rPr>
          <w:rFonts w:ascii="Arial" w:hAnsi="Arial" w:cs="Arial"/>
          <w:sz w:val="24"/>
          <w:szCs w:val="24"/>
        </w:rPr>
        <w:t xml:space="preserve"> _</w:t>
      </w:r>
      <w:r w:rsidRPr="00980C35">
        <w:rPr>
          <w:rFonts w:ascii="Arial" w:hAnsi="Arial" w:cs="Arial"/>
          <w:sz w:val="24"/>
          <w:szCs w:val="24"/>
        </w:rPr>
        <w:t>____________________________________________</w:t>
      </w:r>
    </w:p>
    <w:p w14:paraId="7AAB8137" w14:textId="459F09FD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980C35">
        <w:rPr>
          <w:rFonts w:ascii="Arial" w:hAnsi="Arial" w:cs="Arial"/>
          <w:b/>
          <w:bCs/>
          <w:sz w:val="24"/>
          <w:szCs w:val="24"/>
        </w:rPr>
        <w:t>Second Witness</w:t>
      </w:r>
    </w:p>
    <w:p w14:paraId="20892141" w14:textId="77777777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Signature_______________________________________________</w:t>
      </w:r>
    </w:p>
    <w:p w14:paraId="47CD8145" w14:textId="77777777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Full name_______________________________________________</w:t>
      </w:r>
    </w:p>
    <w:p w14:paraId="31E518EC" w14:textId="77777777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Address________________________________________________</w:t>
      </w:r>
    </w:p>
    <w:p w14:paraId="3CF9DBF1" w14:textId="77777777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_______________________________________________________</w:t>
      </w:r>
    </w:p>
    <w:p w14:paraId="60878CDF" w14:textId="122C08CB" w:rsidR="00980C35" w:rsidRPr="00980C35" w:rsidRDefault="00980C35" w:rsidP="00980C3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980C35">
        <w:rPr>
          <w:rFonts w:ascii="Arial" w:hAnsi="Arial" w:cs="Arial"/>
          <w:sz w:val="24"/>
          <w:szCs w:val="24"/>
        </w:rPr>
        <w:t>Occupation_____________________________________________</w:t>
      </w:r>
    </w:p>
    <w:sectPr w:rsidR="00980C35" w:rsidRPr="00980C35" w:rsidSect="00AC5B2D">
      <w:type w:val="continuous"/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6BD3C" w14:textId="77777777" w:rsidR="00AC5B2D" w:rsidRDefault="00AC5B2D" w:rsidP="00AC5B2D">
      <w:pPr>
        <w:spacing w:after="0" w:line="240" w:lineRule="auto"/>
      </w:pPr>
      <w:r>
        <w:separator/>
      </w:r>
    </w:p>
  </w:endnote>
  <w:endnote w:type="continuationSeparator" w:id="0">
    <w:p w14:paraId="0990FDFA" w14:textId="77777777" w:rsidR="00AC5B2D" w:rsidRDefault="00AC5B2D" w:rsidP="00AC5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undrySterling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Std-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6CE7C" w14:textId="77777777" w:rsidR="00AC5B2D" w:rsidRDefault="00AC5B2D" w:rsidP="00AC5B2D">
      <w:pPr>
        <w:spacing w:after="0" w:line="240" w:lineRule="auto"/>
      </w:pPr>
      <w:r>
        <w:separator/>
      </w:r>
    </w:p>
  </w:footnote>
  <w:footnote w:type="continuationSeparator" w:id="0">
    <w:p w14:paraId="0123E722" w14:textId="77777777" w:rsidR="00AC5B2D" w:rsidRDefault="00AC5B2D" w:rsidP="00AC5B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6E79" w14:textId="13400D7E" w:rsidR="00AC5B2D" w:rsidRPr="00B477F5" w:rsidRDefault="00536BC8" w:rsidP="00AC5B2D">
    <w:pPr>
      <w:pStyle w:val="NoSpacing"/>
      <w:rPr>
        <w:rFonts w:ascii="Arial" w:hAnsi="Arial" w:cs="Arial"/>
        <w:color w:val="FF0066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62BC8949" wp14:editId="46838725">
          <wp:simplePos x="0" y="0"/>
          <wp:positionH relativeFrom="column">
            <wp:posOffset>6791325</wp:posOffset>
          </wp:positionH>
          <wp:positionV relativeFrom="paragraph">
            <wp:posOffset>-392430</wp:posOffset>
          </wp:positionV>
          <wp:extent cx="2679700" cy="1898650"/>
          <wp:effectExtent l="0" t="0" r="6350" b="6350"/>
          <wp:wrapThrough wrapText="bothSides">
            <wp:wrapPolygon edited="0">
              <wp:start x="14895" y="0"/>
              <wp:lineTo x="154" y="20805"/>
              <wp:lineTo x="0" y="21456"/>
              <wp:lineTo x="21498" y="21456"/>
              <wp:lineTo x="21498" y="7585"/>
              <wp:lineTo x="21344" y="6935"/>
              <wp:lineTo x="16430" y="0"/>
              <wp:lineTo x="14895" y="0"/>
            </wp:wrapPolygon>
          </wp:wrapThrough>
          <wp:docPr id="1273413771" name="Picture 1" descr="A white and black triangle with a colorful star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3413771" name="Picture 1" descr="A white and black triangle with a colorful star and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9700" cy="1898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5B2D" w:rsidRPr="00B477F5">
      <w:rPr>
        <w:rFonts w:ascii="Arial" w:hAnsi="Arial" w:cs="Arial"/>
        <w:color w:val="FF0066"/>
      </w:rPr>
      <w:t>Please keep this document in a safe place together with your Will</w:t>
    </w:r>
  </w:p>
  <w:p w14:paraId="0C3BF8D8" w14:textId="057922FE" w:rsidR="00AC5B2D" w:rsidRDefault="00AC5B2D">
    <w:pPr>
      <w:pStyle w:val="Header"/>
    </w:pP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BA1E7E"/>
    <w:multiLevelType w:val="hybridMultilevel"/>
    <w:tmpl w:val="DDA0F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645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DI1MzA1NDQ1tTBV0lEKTi0uzszPAykwrAUAuDOzBywAAAA="/>
  </w:docVars>
  <w:rsids>
    <w:rsidRoot w:val="00CD6D3B"/>
    <w:rsid w:val="00012D67"/>
    <w:rsid w:val="00047704"/>
    <w:rsid w:val="000B08E9"/>
    <w:rsid w:val="000D4288"/>
    <w:rsid w:val="00162EF6"/>
    <w:rsid w:val="00167014"/>
    <w:rsid w:val="001A5ED0"/>
    <w:rsid w:val="00205E7F"/>
    <w:rsid w:val="00230FFD"/>
    <w:rsid w:val="00233696"/>
    <w:rsid w:val="00254B20"/>
    <w:rsid w:val="002752BA"/>
    <w:rsid w:val="002F0955"/>
    <w:rsid w:val="00330842"/>
    <w:rsid w:val="003520DD"/>
    <w:rsid w:val="00360327"/>
    <w:rsid w:val="00364EF1"/>
    <w:rsid w:val="003729A4"/>
    <w:rsid w:val="003A3CE1"/>
    <w:rsid w:val="003C5624"/>
    <w:rsid w:val="003E12AA"/>
    <w:rsid w:val="00406560"/>
    <w:rsid w:val="00437FEC"/>
    <w:rsid w:val="00441452"/>
    <w:rsid w:val="00456B03"/>
    <w:rsid w:val="00480B0B"/>
    <w:rsid w:val="00480CC6"/>
    <w:rsid w:val="004973EB"/>
    <w:rsid w:val="004D615A"/>
    <w:rsid w:val="00512D99"/>
    <w:rsid w:val="00536BC8"/>
    <w:rsid w:val="00540E5E"/>
    <w:rsid w:val="0057694D"/>
    <w:rsid w:val="005772D3"/>
    <w:rsid w:val="00580301"/>
    <w:rsid w:val="00592367"/>
    <w:rsid w:val="005B6CE3"/>
    <w:rsid w:val="005E78C8"/>
    <w:rsid w:val="006033C0"/>
    <w:rsid w:val="0064693B"/>
    <w:rsid w:val="0073025E"/>
    <w:rsid w:val="007D4C9C"/>
    <w:rsid w:val="007F2977"/>
    <w:rsid w:val="008B1EEC"/>
    <w:rsid w:val="008B5335"/>
    <w:rsid w:val="008C747E"/>
    <w:rsid w:val="00932FDD"/>
    <w:rsid w:val="00947F2B"/>
    <w:rsid w:val="0097739D"/>
    <w:rsid w:val="00980C35"/>
    <w:rsid w:val="009E5B06"/>
    <w:rsid w:val="00A036D9"/>
    <w:rsid w:val="00AC5B2D"/>
    <w:rsid w:val="00AC6A3B"/>
    <w:rsid w:val="00B477F5"/>
    <w:rsid w:val="00B67EDD"/>
    <w:rsid w:val="00BA0566"/>
    <w:rsid w:val="00BF3FDC"/>
    <w:rsid w:val="00C037C4"/>
    <w:rsid w:val="00C44CFB"/>
    <w:rsid w:val="00C648EC"/>
    <w:rsid w:val="00C8225B"/>
    <w:rsid w:val="00C8241F"/>
    <w:rsid w:val="00CA3DCF"/>
    <w:rsid w:val="00CC70E4"/>
    <w:rsid w:val="00CD6D3B"/>
    <w:rsid w:val="00CE2C3A"/>
    <w:rsid w:val="00D41882"/>
    <w:rsid w:val="00D60E90"/>
    <w:rsid w:val="00DB7F6F"/>
    <w:rsid w:val="00DD116C"/>
    <w:rsid w:val="00E52807"/>
    <w:rsid w:val="00E64AF3"/>
    <w:rsid w:val="00E96565"/>
    <w:rsid w:val="00ED4A1F"/>
    <w:rsid w:val="00EE40C2"/>
    <w:rsid w:val="00F25CAC"/>
    <w:rsid w:val="00F33593"/>
    <w:rsid w:val="00F579E7"/>
    <w:rsid w:val="00F77B78"/>
    <w:rsid w:val="00F945C9"/>
    <w:rsid w:val="00FD42B5"/>
    <w:rsid w:val="00FD6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1966DD"/>
  <w15:chartTrackingRefBased/>
  <w15:docId w15:val="{644D68D3-A6ED-4362-A37B-2E296ED8E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8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20D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C5B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B2D"/>
  </w:style>
  <w:style w:type="paragraph" w:styleId="Footer">
    <w:name w:val="footer"/>
    <w:basedOn w:val="Normal"/>
    <w:link w:val="FooterChar"/>
    <w:uiPriority w:val="99"/>
    <w:unhideWhenUsed/>
    <w:rsid w:val="00AC5B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B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B94B912578342BB62F9C94C27F51C" ma:contentTypeVersion="13" ma:contentTypeDescription="Create a new document." ma:contentTypeScope="" ma:versionID="addf9d7820d6a6199c781f229bac85aa">
  <xsd:schema xmlns:xsd="http://www.w3.org/2001/XMLSchema" xmlns:xs="http://www.w3.org/2001/XMLSchema" xmlns:p="http://schemas.microsoft.com/office/2006/metadata/properties" xmlns:ns3="a0b263d4-5cc2-449f-9a0e-9bd5104fd3ba" xmlns:ns4="4e49cf49-fe7b-4e66-8376-78f07cf6322b" targetNamespace="http://schemas.microsoft.com/office/2006/metadata/properties" ma:root="true" ma:fieldsID="f66f41a949667bb8ded0a76af4d3c259" ns3:_="" ns4:_="">
    <xsd:import namespace="a0b263d4-5cc2-449f-9a0e-9bd5104fd3ba"/>
    <xsd:import namespace="4e49cf49-fe7b-4e66-8376-78f07cf632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263d4-5cc2-449f-9a0e-9bd5104fd3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9cf49-fe7b-4e66-8376-78f07cf63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358268-5738-4EBF-B3E9-5CA6ED76C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751965-5883-4766-9DDA-A6248B131219}">
  <ds:schemaRefs>
    <ds:schemaRef ds:uri="a0b263d4-5cc2-449f-9a0e-9bd5104fd3b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4e49cf49-fe7b-4e66-8376-78f07cf6322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C1A103E-76F4-4F82-BFFC-1887BF26E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263d4-5cc2-449f-9a0e-9bd5104fd3ba"/>
    <ds:schemaRef ds:uri="4e49cf49-fe7b-4e66-8376-78f07cf632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729</Characters>
  <Application>Microsoft Office Word</Application>
  <DocSecurity>0</DocSecurity>
  <Lines>5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ffinity Trust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ampbell</dc:creator>
  <cp:keywords/>
  <dc:description/>
  <cp:lastModifiedBy>Sarah Wight</cp:lastModifiedBy>
  <cp:revision>2</cp:revision>
  <dcterms:created xsi:type="dcterms:W3CDTF">2023-10-09T08:11:00Z</dcterms:created>
  <dcterms:modified xsi:type="dcterms:W3CDTF">2023-10-09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B94B912578342BB62F9C94C27F51C</vt:lpwstr>
  </property>
  <property fmtid="{D5CDD505-2E9C-101B-9397-08002B2CF9AE}" pid="3" name="GrammarlyDocumentId">
    <vt:lpwstr>2685c6b2371e28de0143083644f069554eb0b5a97ebe535920a406e9fef8718c</vt:lpwstr>
  </property>
</Properties>
</file>